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065" w:type="dxa"/>
        <w:tblInd w:w="108" w:type="dxa"/>
        <w:tblLook w:val="04A0" w:firstRow="1" w:lastRow="0" w:firstColumn="1" w:lastColumn="0" w:noHBand="0" w:noVBand="1"/>
      </w:tblPr>
      <w:tblGrid>
        <w:gridCol w:w="2127"/>
        <w:gridCol w:w="7938"/>
      </w:tblGrid>
      <w:tr w:rsidR="003E76DB" w14:paraId="473F0697" w14:textId="77777777" w:rsidTr="003E5643">
        <w:trPr>
          <w:trHeight w:val="1403"/>
        </w:trPr>
        <w:tc>
          <w:tcPr>
            <w:tcW w:w="2127" w:type="dxa"/>
            <w:shd w:val="clear" w:color="auto" w:fill="B6DDE8" w:themeFill="accent5" w:themeFillTint="66"/>
          </w:tcPr>
          <w:p w14:paraId="4E9E5006" w14:textId="77777777" w:rsidR="003E76DB" w:rsidRDefault="003E76DB" w:rsidP="00DE6801">
            <w:pPr>
              <w:jc w:val="center"/>
              <w:rPr>
                <w:rFonts w:ascii="Times New Roman" w:hAnsi="Times New Roman"/>
                <w:b/>
                <w:sz w:val="36"/>
                <w:szCs w:val="36"/>
              </w:rPr>
            </w:pPr>
            <w:r>
              <w:rPr>
                <w:noProof/>
                <w:sz w:val="72"/>
                <w:szCs w:val="72"/>
                <w:lang w:eastAsia="tr-TR"/>
              </w:rPr>
              <w:drawing>
                <wp:inline distT="0" distB="0" distL="0" distR="0" wp14:anchorId="2F572891" wp14:editId="3DBC080F">
                  <wp:extent cx="1077686" cy="902970"/>
                  <wp:effectExtent l="0" t="0" r="0" b="0"/>
                  <wp:docPr id="1" name="Resim 1" descr="C:\Users\BilalKeskin\Desktop\dergipark için\dizgi ve sayı planlaması\SAYI PLANLAMASI\2019 cilt 9 sayı 2 planlaması\4.düzeltme isteyen yazarlar\221IU-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BilalKeskin\Desktop\dergipark için\dizgi ve sayı planlaması\SAYI PLANLAMASI\2019 cilt 9 sayı 2 planlaması\4.düzeltme isteyen yazarlar\221IU-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2524" cy="9154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38" w:type="dxa"/>
            <w:shd w:val="clear" w:color="auto" w:fill="B6DDE8" w:themeFill="accent5" w:themeFillTint="66"/>
          </w:tcPr>
          <w:p w14:paraId="2A70DF9B" w14:textId="77777777" w:rsidR="003E76DB" w:rsidRDefault="003E76DB" w:rsidP="003E76DB">
            <w:pPr>
              <w:pStyle w:val="AralkYok"/>
              <w:jc w:val="center"/>
              <w:rPr>
                <w:rFonts w:ascii="Times New Roman" w:hAnsi="Times New Roman"/>
                <w:b/>
                <w:sz w:val="36"/>
                <w:szCs w:val="36"/>
              </w:rPr>
            </w:pPr>
            <w:r w:rsidRPr="003E76DB">
              <w:rPr>
                <w:rFonts w:ascii="Algerian" w:hAnsi="Algerian"/>
                <w:noProof/>
                <w:sz w:val="110"/>
                <w:szCs w:val="110"/>
              </w:rPr>
              <w:t>FBED / JIST</w:t>
            </w:r>
          </w:p>
        </w:tc>
      </w:tr>
      <w:tr w:rsidR="003E76DB" w14:paraId="07EF2289" w14:textId="77777777" w:rsidTr="00893EBD">
        <w:trPr>
          <w:trHeight w:val="663"/>
        </w:trPr>
        <w:tc>
          <w:tcPr>
            <w:tcW w:w="10065" w:type="dxa"/>
            <w:gridSpan w:val="2"/>
            <w:shd w:val="clear" w:color="auto" w:fill="B6DDE8" w:themeFill="accent5" w:themeFillTint="66"/>
          </w:tcPr>
          <w:p w14:paraId="57EC9B0E" w14:textId="77777777" w:rsidR="003E76DB" w:rsidRPr="003E76DB" w:rsidRDefault="003E76DB" w:rsidP="003E76DB">
            <w:pPr>
              <w:pStyle w:val="AralkYok"/>
              <w:jc w:val="center"/>
              <w:rPr>
                <w:rFonts w:ascii="Times New Roman" w:hAnsi="Times New Roman" w:cs="Times New Roman"/>
                <w:noProof/>
                <w:sz w:val="32"/>
                <w:szCs w:val="32"/>
              </w:rPr>
            </w:pPr>
            <w:r w:rsidRPr="003E76DB">
              <w:rPr>
                <w:rFonts w:ascii="Times New Roman" w:hAnsi="Times New Roman" w:cs="Times New Roman"/>
                <w:noProof/>
                <w:sz w:val="32"/>
                <w:szCs w:val="32"/>
              </w:rPr>
              <w:t>IĞDIR ÜNİVERSİTESİ FEN BİLİMLERİ ENSTİTÜSÜ DERGİSİ</w:t>
            </w:r>
          </w:p>
          <w:p w14:paraId="2B055DE0" w14:textId="77777777" w:rsidR="003E76DB" w:rsidRPr="003E76DB" w:rsidRDefault="003E76DB" w:rsidP="003E76DB">
            <w:pPr>
              <w:pStyle w:val="AralkYok"/>
              <w:jc w:val="center"/>
              <w:rPr>
                <w:rFonts w:ascii="Algerian" w:hAnsi="Algerian"/>
                <w:noProof/>
                <w:sz w:val="32"/>
                <w:szCs w:val="32"/>
              </w:rPr>
            </w:pPr>
            <w:r w:rsidRPr="003E76DB">
              <w:rPr>
                <w:rFonts w:ascii="Times New Roman" w:hAnsi="Times New Roman" w:cs="Times New Roman"/>
                <w:noProof/>
                <w:sz w:val="32"/>
                <w:szCs w:val="32"/>
              </w:rPr>
              <w:t>Journal of the Institute of Science and Technology</w:t>
            </w:r>
          </w:p>
        </w:tc>
      </w:tr>
      <w:tr w:rsidR="00D20CF0" w14:paraId="095088DD" w14:textId="77777777" w:rsidTr="00893EBD">
        <w:trPr>
          <w:trHeight w:val="192"/>
        </w:trPr>
        <w:tc>
          <w:tcPr>
            <w:tcW w:w="10065" w:type="dxa"/>
            <w:gridSpan w:val="2"/>
            <w:shd w:val="clear" w:color="auto" w:fill="B6DDE8" w:themeFill="accent5" w:themeFillTint="66"/>
          </w:tcPr>
          <w:p w14:paraId="7C0C922B" w14:textId="77777777" w:rsidR="00D20CF0" w:rsidRPr="00893EBD" w:rsidRDefault="00D20CF0" w:rsidP="00893EBD">
            <w:pPr>
              <w:pStyle w:val="AralkYok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893EBD">
              <w:rPr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ISSN 2146-0574      </w:t>
            </w:r>
            <w:r w:rsidR="00893EBD">
              <w:rPr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                        </w:t>
            </w:r>
            <w:r w:rsidRPr="00893EBD">
              <w:rPr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                                                    E-ISSN 2536-4618</w:t>
            </w:r>
          </w:p>
        </w:tc>
      </w:tr>
    </w:tbl>
    <w:p w14:paraId="719F48E5" w14:textId="77777777" w:rsidR="00DE6801" w:rsidRPr="00DE6801" w:rsidRDefault="00DE6801" w:rsidP="003E76DB">
      <w:pPr>
        <w:spacing w:before="360" w:after="360"/>
        <w:jc w:val="center"/>
        <w:rPr>
          <w:rFonts w:ascii="Times New Roman" w:hAnsi="Times New Roman"/>
          <w:b/>
          <w:sz w:val="36"/>
          <w:szCs w:val="36"/>
        </w:rPr>
      </w:pPr>
      <w:r w:rsidRPr="00DE6801">
        <w:rPr>
          <w:rFonts w:ascii="Times New Roman" w:hAnsi="Times New Roman"/>
          <w:b/>
          <w:sz w:val="36"/>
          <w:szCs w:val="36"/>
        </w:rPr>
        <w:t>TELİF HAKKI DEVİR SÖZLEŞMESİ</w:t>
      </w:r>
    </w:p>
    <w:tbl>
      <w:tblPr>
        <w:tblStyle w:val="TabloKlavuzu"/>
        <w:tblW w:w="10173" w:type="dxa"/>
        <w:tblLook w:val="04A0" w:firstRow="1" w:lastRow="0" w:firstColumn="1" w:lastColumn="0" w:noHBand="0" w:noVBand="1"/>
      </w:tblPr>
      <w:tblGrid>
        <w:gridCol w:w="1951"/>
        <w:gridCol w:w="8222"/>
      </w:tblGrid>
      <w:tr w:rsidR="00956DF3" w14:paraId="1059DC70" w14:textId="77777777" w:rsidTr="003E5643">
        <w:tc>
          <w:tcPr>
            <w:tcW w:w="1951" w:type="dxa"/>
            <w:vAlign w:val="center"/>
          </w:tcPr>
          <w:p w14:paraId="06BC6564" w14:textId="77777777" w:rsidR="00956DF3" w:rsidRDefault="002907F7" w:rsidP="009534F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akale Başlığı</w:t>
            </w:r>
            <w:r w:rsidR="00956DF3" w:rsidRPr="00FC17D9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8222" w:type="dxa"/>
          </w:tcPr>
          <w:p w14:paraId="048A6BE6" w14:textId="273E8836" w:rsidR="00956DF3" w:rsidRDefault="00956DF3" w:rsidP="00DE6801">
            <w:pPr>
              <w:rPr>
                <w:rFonts w:ascii="Times New Roman" w:hAnsi="Times New Roman"/>
                <w:b/>
                <w:sz w:val="24"/>
                <w:szCs w:val="24"/>
              </w:rPr>
            </w:pPr>
            <w:permStart w:id="483869710" w:edGrp="everyone"/>
          </w:p>
          <w:p w14:paraId="24FC4E5E" w14:textId="4F3A220F" w:rsidR="003F422E" w:rsidRDefault="003F422E" w:rsidP="00DE6801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7497F2EB" w14:textId="77777777" w:rsidR="003F422E" w:rsidRDefault="003F422E" w:rsidP="00DE6801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  <w:permEnd w:id="483869710"/>
          <w:p w14:paraId="4D59FD5E" w14:textId="77777777" w:rsidR="00D20CF0" w:rsidRDefault="00D20CF0" w:rsidP="00DE6801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60F72738" w14:textId="77777777" w:rsidR="00787C13" w:rsidRDefault="00787C13" w:rsidP="003E5643">
      <w:pPr>
        <w:jc w:val="both"/>
        <w:rPr>
          <w:rFonts w:ascii="Times New Roman" w:hAnsi="Times New Roman"/>
          <w:sz w:val="24"/>
          <w:szCs w:val="24"/>
        </w:rPr>
      </w:pPr>
    </w:p>
    <w:p w14:paraId="27FCBB7E" w14:textId="4FD95DFA" w:rsidR="00DE6801" w:rsidRPr="00FC17D9" w:rsidRDefault="00DE6801" w:rsidP="00216F45">
      <w:pPr>
        <w:ind w:firstLine="567"/>
        <w:jc w:val="both"/>
        <w:rPr>
          <w:rFonts w:ascii="Times New Roman" w:hAnsi="Times New Roman"/>
          <w:sz w:val="24"/>
          <w:szCs w:val="24"/>
        </w:rPr>
      </w:pPr>
      <w:r w:rsidRPr="00FC17D9">
        <w:rPr>
          <w:rFonts w:ascii="Times New Roman" w:hAnsi="Times New Roman"/>
          <w:sz w:val="24"/>
          <w:szCs w:val="24"/>
        </w:rPr>
        <w:t>Bu belgenin imzalanması ile aşağıdaki koşullar kabul edilmiş sayılır:</w:t>
      </w:r>
    </w:p>
    <w:p w14:paraId="25B189DF" w14:textId="77777777" w:rsidR="00DE6801" w:rsidRPr="00FC17D9" w:rsidRDefault="00DE6801" w:rsidP="0027542D">
      <w:pPr>
        <w:pStyle w:val="ListeParagraf"/>
        <w:numPr>
          <w:ilvl w:val="0"/>
          <w:numId w:val="1"/>
        </w:numPr>
        <w:ind w:left="284" w:hanging="284"/>
        <w:jc w:val="both"/>
        <w:rPr>
          <w:rFonts w:ascii="Times New Roman" w:hAnsi="Times New Roman"/>
          <w:sz w:val="24"/>
          <w:szCs w:val="24"/>
        </w:rPr>
      </w:pPr>
      <w:r w:rsidRPr="00FC17D9">
        <w:rPr>
          <w:rFonts w:ascii="Times New Roman" w:hAnsi="Times New Roman"/>
          <w:sz w:val="24"/>
          <w:szCs w:val="24"/>
        </w:rPr>
        <w:t xml:space="preserve">Her türlü yayın haklarının </w:t>
      </w:r>
      <w:r w:rsidRPr="00FC17D9">
        <w:rPr>
          <w:rFonts w:ascii="Times New Roman" w:hAnsi="Times New Roman"/>
          <w:i/>
          <w:sz w:val="24"/>
          <w:szCs w:val="24"/>
        </w:rPr>
        <w:t>Iğdır Üniversitesi Fen Bilimleri Enstitüsü Dergisi</w:t>
      </w:r>
      <w:r w:rsidRPr="00FC17D9">
        <w:rPr>
          <w:rFonts w:ascii="Times New Roman" w:hAnsi="Times New Roman"/>
          <w:sz w:val="24"/>
          <w:szCs w:val="24"/>
        </w:rPr>
        <w:t xml:space="preserve">’ne ait olduğunu, </w:t>
      </w:r>
    </w:p>
    <w:p w14:paraId="2702F339" w14:textId="77777777" w:rsidR="00DE6801" w:rsidRPr="00FC17D9" w:rsidRDefault="00DE6801" w:rsidP="0027542D">
      <w:pPr>
        <w:pStyle w:val="ListeParagraf"/>
        <w:numPr>
          <w:ilvl w:val="0"/>
          <w:numId w:val="1"/>
        </w:numPr>
        <w:ind w:left="284" w:hanging="284"/>
        <w:jc w:val="both"/>
        <w:rPr>
          <w:rFonts w:ascii="Times New Roman" w:hAnsi="Times New Roman"/>
          <w:sz w:val="24"/>
          <w:szCs w:val="24"/>
        </w:rPr>
      </w:pPr>
      <w:r w:rsidRPr="00FC17D9">
        <w:rPr>
          <w:rFonts w:ascii="Times New Roman" w:hAnsi="Times New Roman"/>
          <w:sz w:val="24"/>
          <w:szCs w:val="24"/>
        </w:rPr>
        <w:t>Derginin belirttiği yazım</w:t>
      </w:r>
      <w:r w:rsidR="00AB6814">
        <w:rPr>
          <w:rFonts w:ascii="Times New Roman" w:hAnsi="Times New Roman"/>
          <w:sz w:val="24"/>
          <w:szCs w:val="24"/>
        </w:rPr>
        <w:t xml:space="preserve"> </w:t>
      </w:r>
      <w:r w:rsidRPr="00FC17D9">
        <w:rPr>
          <w:rFonts w:ascii="Times New Roman" w:hAnsi="Times New Roman"/>
          <w:sz w:val="24"/>
          <w:szCs w:val="24"/>
        </w:rPr>
        <w:t xml:space="preserve">kurallarına </w:t>
      </w:r>
      <w:r w:rsidR="00C7009D">
        <w:rPr>
          <w:rFonts w:ascii="Times New Roman" w:hAnsi="Times New Roman"/>
          <w:sz w:val="24"/>
          <w:szCs w:val="24"/>
        </w:rPr>
        <w:t>ve yayın ilkelerine göre hazırlandığını</w:t>
      </w:r>
      <w:r w:rsidRPr="00FC17D9">
        <w:rPr>
          <w:rFonts w:ascii="Times New Roman" w:hAnsi="Times New Roman"/>
          <w:sz w:val="24"/>
          <w:szCs w:val="24"/>
        </w:rPr>
        <w:t xml:space="preserve">, </w:t>
      </w:r>
    </w:p>
    <w:p w14:paraId="3739A8ED" w14:textId="77777777" w:rsidR="00DE6801" w:rsidRPr="00FC17D9" w:rsidRDefault="00DE6801" w:rsidP="0027542D">
      <w:pPr>
        <w:pStyle w:val="ListeParagraf"/>
        <w:numPr>
          <w:ilvl w:val="0"/>
          <w:numId w:val="1"/>
        </w:numPr>
        <w:ind w:left="284" w:hanging="284"/>
        <w:jc w:val="both"/>
        <w:rPr>
          <w:rFonts w:ascii="Times New Roman" w:hAnsi="Times New Roman"/>
          <w:sz w:val="24"/>
          <w:szCs w:val="24"/>
        </w:rPr>
      </w:pPr>
      <w:r w:rsidRPr="00FC17D9">
        <w:rPr>
          <w:rFonts w:ascii="Times New Roman" w:hAnsi="Times New Roman"/>
          <w:sz w:val="24"/>
          <w:szCs w:val="24"/>
        </w:rPr>
        <w:t xml:space="preserve">Makalenin orijinal ve daha önce yurtiçinde veya yurtdışında Türkçe veya yabancı bir dilde yayınlanmadığını veya yayınlanmak üzere değerlendirme aşamasında olmadığını, </w:t>
      </w:r>
    </w:p>
    <w:p w14:paraId="3A12500F" w14:textId="36B28A1C" w:rsidR="00DE6801" w:rsidRDefault="004B2008" w:rsidP="0027542D">
      <w:pPr>
        <w:pStyle w:val="ListeParagraf"/>
        <w:numPr>
          <w:ilvl w:val="0"/>
          <w:numId w:val="1"/>
        </w:numPr>
        <w:ind w:left="284" w:hanging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kaleni</w:t>
      </w:r>
      <w:r w:rsidR="00BD207D">
        <w:rPr>
          <w:rFonts w:ascii="Times New Roman" w:hAnsi="Times New Roman"/>
          <w:sz w:val="24"/>
          <w:szCs w:val="24"/>
        </w:rPr>
        <w:t>n bilimsel ve etik sorumluluğu konusunda tüm yazarların</w:t>
      </w:r>
      <w:r w:rsidR="001D632C">
        <w:rPr>
          <w:rFonts w:ascii="Times New Roman" w:hAnsi="Times New Roman"/>
          <w:sz w:val="24"/>
          <w:szCs w:val="24"/>
        </w:rPr>
        <w:t xml:space="preserve"> makale içeriği hakkında haberdar olduklarını </w:t>
      </w:r>
      <w:r w:rsidR="00BD207D">
        <w:rPr>
          <w:rFonts w:ascii="Times New Roman" w:hAnsi="Times New Roman"/>
          <w:sz w:val="24"/>
          <w:szCs w:val="24"/>
        </w:rPr>
        <w:t>ve makalenin sorumlu yazar tarafından takip edileceğini kabul ettiklerini,</w:t>
      </w:r>
    </w:p>
    <w:p w14:paraId="6B961F9F" w14:textId="77777777" w:rsidR="001D632C" w:rsidRDefault="001D632C" w:rsidP="0027542D">
      <w:pPr>
        <w:pStyle w:val="ListeParagraf"/>
        <w:numPr>
          <w:ilvl w:val="0"/>
          <w:numId w:val="1"/>
        </w:numPr>
        <w:ind w:left="284" w:hanging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</w:t>
      </w:r>
      <w:r w:rsidRPr="001D632C">
        <w:rPr>
          <w:rFonts w:ascii="Times New Roman" w:hAnsi="Times New Roman"/>
          <w:sz w:val="24"/>
          <w:szCs w:val="24"/>
        </w:rPr>
        <w:t>akalenin yazılması</w:t>
      </w:r>
      <w:r>
        <w:rPr>
          <w:rFonts w:ascii="Times New Roman" w:hAnsi="Times New Roman"/>
          <w:sz w:val="24"/>
          <w:szCs w:val="24"/>
        </w:rPr>
        <w:t xml:space="preserve">, araştırmanın yapılması, </w:t>
      </w:r>
      <w:r w:rsidRPr="001D632C">
        <w:rPr>
          <w:rFonts w:ascii="Times New Roman" w:hAnsi="Times New Roman"/>
          <w:sz w:val="24"/>
          <w:szCs w:val="24"/>
        </w:rPr>
        <w:t>verile</w:t>
      </w:r>
      <w:r>
        <w:rPr>
          <w:rFonts w:ascii="Times New Roman" w:hAnsi="Times New Roman"/>
          <w:sz w:val="24"/>
          <w:szCs w:val="24"/>
        </w:rPr>
        <w:t xml:space="preserve">rin analiz edilmesi aşamalarından </w:t>
      </w:r>
      <w:r w:rsidR="0045029E">
        <w:rPr>
          <w:rFonts w:ascii="Times New Roman" w:hAnsi="Times New Roman"/>
          <w:sz w:val="24"/>
          <w:szCs w:val="24"/>
        </w:rPr>
        <w:t xml:space="preserve">tüm yazarların </w:t>
      </w:r>
      <w:r>
        <w:rPr>
          <w:rFonts w:ascii="Times New Roman" w:hAnsi="Times New Roman"/>
          <w:sz w:val="24"/>
          <w:szCs w:val="24"/>
        </w:rPr>
        <w:t xml:space="preserve">haberdar olduklarını, makale hakkındaki her </w:t>
      </w:r>
      <w:r w:rsidRPr="001D632C">
        <w:rPr>
          <w:rFonts w:ascii="Times New Roman" w:hAnsi="Times New Roman"/>
          <w:sz w:val="24"/>
          <w:szCs w:val="24"/>
        </w:rPr>
        <w:t xml:space="preserve">türlü sorumluluğu kabul </w:t>
      </w:r>
      <w:r>
        <w:rPr>
          <w:rFonts w:ascii="Times New Roman" w:hAnsi="Times New Roman"/>
          <w:sz w:val="24"/>
          <w:szCs w:val="24"/>
        </w:rPr>
        <w:t xml:space="preserve">ettiklerini, </w:t>
      </w:r>
    </w:p>
    <w:p w14:paraId="7947FE3C" w14:textId="77777777" w:rsidR="001D632C" w:rsidRDefault="001D632C" w:rsidP="0027542D">
      <w:pPr>
        <w:pStyle w:val="ListeParagraf"/>
        <w:numPr>
          <w:ilvl w:val="0"/>
          <w:numId w:val="1"/>
        </w:numPr>
        <w:ind w:left="284" w:hanging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ditörlüğün talebi üzerine </w:t>
      </w:r>
      <w:r w:rsidRPr="001D632C">
        <w:rPr>
          <w:rFonts w:ascii="Times New Roman" w:hAnsi="Times New Roman"/>
          <w:sz w:val="24"/>
          <w:szCs w:val="24"/>
        </w:rPr>
        <w:t xml:space="preserve">makale ile ilgili bütün verileri göndermeyi </w:t>
      </w:r>
      <w:r w:rsidRPr="001D632C">
        <w:rPr>
          <w:rFonts w:ascii="Times New Roman" w:hAnsi="Times New Roman"/>
          <w:bCs/>
          <w:sz w:val="24"/>
          <w:szCs w:val="24"/>
        </w:rPr>
        <w:t>taahhüt</w:t>
      </w:r>
      <w:r>
        <w:rPr>
          <w:rFonts w:ascii="Times New Roman" w:hAnsi="Times New Roman"/>
          <w:bCs/>
          <w:sz w:val="24"/>
          <w:szCs w:val="24"/>
        </w:rPr>
        <w:t xml:space="preserve"> ettiklerin</w:t>
      </w:r>
      <w:r w:rsidR="0045029E">
        <w:rPr>
          <w:rFonts w:ascii="Times New Roman" w:hAnsi="Times New Roman"/>
          <w:bCs/>
          <w:sz w:val="24"/>
          <w:szCs w:val="24"/>
        </w:rPr>
        <w:t>i</w:t>
      </w:r>
      <w:r>
        <w:rPr>
          <w:rFonts w:ascii="Times New Roman" w:hAnsi="Times New Roman"/>
          <w:bCs/>
          <w:sz w:val="24"/>
          <w:szCs w:val="24"/>
        </w:rPr>
        <w:t>,</w:t>
      </w:r>
    </w:p>
    <w:p w14:paraId="59F13E27" w14:textId="77777777" w:rsidR="00C7009D" w:rsidRPr="00963E71" w:rsidRDefault="00963E71" w:rsidP="000D7792">
      <w:pPr>
        <w:pStyle w:val="ListeParagraf"/>
        <w:numPr>
          <w:ilvl w:val="0"/>
          <w:numId w:val="1"/>
        </w:numPr>
        <w:ind w:left="284" w:hanging="284"/>
        <w:jc w:val="both"/>
        <w:rPr>
          <w:rFonts w:ascii="Times New Roman" w:hAnsi="Times New Roman"/>
          <w:sz w:val="24"/>
          <w:szCs w:val="24"/>
        </w:rPr>
      </w:pPr>
      <w:r w:rsidRPr="00963E71">
        <w:rPr>
          <w:rFonts w:ascii="Times New Roman" w:hAnsi="Times New Roman"/>
          <w:sz w:val="24"/>
          <w:szCs w:val="24"/>
        </w:rPr>
        <w:t>M</w:t>
      </w:r>
      <w:r w:rsidR="00FF3EE9" w:rsidRPr="00963E71">
        <w:rPr>
          <w:rFonts w:ascii="Times New Roman" w:hAnsi="Times New Roman"/>
          <w:sz w:val="24"/>
          <w:szCs w:val="24"/>
        </w:rPr>
        <w:t>akaleye eşit oranda katkı sağlamış olduklarını</w:t>
      </w:r>
      <w:r>
        <w:rPr>
          <w:rFonts w:ascii="Times New Roman" w:hAnsi="Times New Roman"/>
          <w:sz w:val="24"/>
          <w:szCs w:val="24"/>
        </w:rPr>
        <w:t xml:space="preserve"> ve</w:t>
      </w:r>
      <w:r w:rsidRPr="00963E71">
        <w:rPr>
          <w:rFonts w:ascii="Times New Roman" w:hAnsi="Times New Roman"/>
          <w:sz w:val="24"/>
          <w:szCs w:val="24"/>
        </w:rPr>
        <w:t xml:space="preserve"> </w:t>
      </w:r>
      <w:r w:rsidR="00FF3EE9" w:rsidRPr="00963E71">
        <w:rPr>
          <w:rFonts w:ascii="Times New Roman" w:hAnsi="Times New Roman"/>
          <w:sz w:val="24"/>
          <w:szCs w:val="24"/>
        </w:rPr>
        <w:t>eser ile ilgili herhangi bir ç</w:t>
      </w:r>
      <w:r w:rsidR="00BD207D" w:rsidRPr="00963E71">
        <w:rPr>
          <w:rFonts w:ascii="Times New Roman" w:hAnsi="Times New Roman"/>
          <w:sz w:val="24"/>
          <w:szCs w:val="24"/>
        </w:rPr>
        <w:t>ıkar çatışmasında olmadıklarını,</w:t>
      </w:r>
    </w:p>
    <w:p w14:paraId="16EA4FD6" w14:textId="77777777" w:rsidR="00FF3EE9" w:rsidRPr="00FC17D9" w:rsidRDefault="002C1AA3" w:rsidP="00C7009D">
      <w:pPr>
        <w:pStyle w:val="ListeParagraf"/>
        <w:ind w:left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</w:t>
      </w:r>
      <w:r w:rsidR="00C7009D">
        <w:rPr>
          <w:rFonts w:ascii="Times New Roman" w:hAnsi="Times New Roman"/>
          <w:sz w:val="24"/>
          <w:szCs w:val="24"/>
        </w:rPr>
        <w:t xml:space="preserve">şağıda adı soyadı ve bilgileri bulunan tüm yazarlar </w:t>
      </w:r>
      <w:r w:rsidR="00FF3EE9" w:rsidRPr="00FF3EE9">
        <w:rPr>
          <w:rFonts w:ascii="Times New Roman" w:hAnsi="Times New Roman"/>
          <w:sz w:val="24"/>
          <w:szCs w:val="24"/>
        </w:rPr>
        <w:t>beyan ederler.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04"/>
        <w:gridCol w:w="1472"/>
        <w:gridCol w:w="2547"/>
        <w:gridCol w:w="2431"/>
      </w:tblGrid>
      <w:tr w:rsidR="003E5643" w:rsidRPr="00FC17D9" w14:paraId="17B6631B" w14:textId="77777777" w:rsidTr="003E5643">
        <w:trPr>
          <w:trHeight w:val="478"/>
          <w:jc w:val="center"/>
        </w:trPr>
        <w:tc>
          <w:tcPr>
            <w:tcW w:w="3404" w:type="dxa"/>
            <w:vAlign w:val="center"/>
          </w:tcPr>
          <w:p w14:paraId="36058D46" w14:textId="77777777" w:rsidR="003E5643" w:rsidRPr="00FC17D9" w:rsidRDefault="003E5643" w:rsidP="003C58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tr-TR"/>
              </w:rPr>
            </w:pPr>
            <w:permStart w:id="1864632596" w:edGrp="everyone"/>
            <w:proofErr w:type="gramStart"/>
            <w:r w:rsidRPr="00FC17D9">
              <w:rPr>
                <w:rFonts w:ascii="Times New Roman" w:eastAsia="Times New Roman" w:hAnsi="Times New Roman"/>
                <w:b/>
                <w:sz w:val="24"/>
                <w:szCs w:val="24"/>
                <w:lang w:eastAsia="tr-TR"/>
              </w:rPr>
              <w:t>Yazar(</w:t>
            </w:r>
            <w:proofErr w:type="spellStart"/>
            <w:proofErr w:type="gramEnd"/>
            <w:r w:rsidRPr="00FC17D9">
              <w:rPr>
                <w:rFonts w:ascii="Times New Roman" w:eastAsia="Times New Roman" w:hAnsi="Times New Roman"/>
                <w:b/>
                <w:sz w:val="24"/>
                <w:szCs w:val="24"/>
                <w:lang w:eastAsia="tr-TR"/>
              </w:rPr>
              <w:t>lar</w:t>
            </w:r>
            <w:proofErr w:type="spellEnd"/>
            <w:r w:rsidRPr="00FC17D9">
              <w:rPr>
                <w:rFonts w:ascii="Times New Roman" w:eastAsia="Times New Roman" w:hAnsi="Times New Roman"/>
                <w:b/>
                <w:sz w:val="24"/>
                <w:szCs w:val="24"/>
                <w:lang w:eastAsia="tr-TR"/>
              </w:rPr>
              <w:t>)</w:t>
            </w:r>
            <w:proofErr w:type="spellStart"/>
            <w:r w:rsidRPr="00FC17D9">
              <w:rPr>
                <w:rFonts w:ascii="Times New Roman" w:eastAsia="Times New Roman" w:hAnsi="Times New Roman"/>
                <w:b/>
                <w:sz w:val="24"/>
                <w:szCs w:val="24"/>
                <w:lang w:eastAsia="tr-TR"/>
              </w:rPr>
              <w:t>ın</w:t>
            </w:r>
            <w:proofErr w:type="spellEnd"/>
            <w:r w:rsidRPr="00FC17D9">
              <w:rPr>
                <w:rFonts w:ascii="Times New Roman" w:eastAsia="Times New Roman" w:hAnsi="Times New Roman"/>
                <w:b/>
                <w:sz w:val="24"/>
                <w:szCs w:val="24"/>
                <w:lang w:eastAsia="tr-TR"/>
              </w:rPr>
              <w:t xml:space="preserve"> Adı Soyadı</w:t>
            </w:r>
          </w:p>
        </w:tc>
        <w:tc>
          <w:tcPr>
            <w:tcW w:w="1472" w:type="dxa"/>
            <w:vAlign w:val="center"/>
          </w:tcPr>
          <w:p w14:paraId="0E0989AE" w14:textId="77777777" w:rsidR="003E5643" w:rsidRPr="00FC17D9" w:rsidRDefault="003E5643" w:rsidP="003C58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tr-TR"/>
              </w:rPr>
            </w:pPr>
            <w:r w:rsidRPr="00FC17D9">
              <w:rPr>
                <w:rFonts w:ascii="Times New Roman" w:eastAsia="Times New Roman" w:hAnsi="Times New Roman"/>
                <w:b/>
                <w:sz w:val="24"/>
                <w:szCs w:val="24"/>
                <w:lang w:eastAsia="tr-TR"/>
              </w:rPr>
              <w:t>Tarih</w:t>
            </w:r>
          </w:p>
        </w:tc>
        <w:tc>
          <w:tcPr>
            <w:tcW w:w="2547" w:type="dxa"/>
            <w:vAlign w:val="center"/>
          </w:tcPr>
          <w:p w14:paraId="1EF3841F" w14:textId="77777777" w:rsidR="003E5643" w:rsidRPr="00FC17D9" w:rsidRDefault="003E5643" w:rsidP="003C58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tr-TR"/>
              </w:rPr>
            </w:pPr>
            <w:proofErr w:type="gramStart"/>
            <w:r>
              <w:rPr>
                <w:rFonts w:ascii="Times New Roman" w:eastAsia="Times New Roman" w:hAnsi="Times New Roman"/>
                <w:b/>
                <w:sz w:val="24"/>
                <w:szCs w:val="24"/>
                <w:lang w:eastAsia="tr-TR"/>
              </w:rPr>
              <w:t>Mail</w:t>
            </w:r>
            <w:proofErr w:type="gramEnd"/>
            <w:r>
              <w:rPr>
                <w:rFonts w:ascii="Times New Roman" w:eastAsia="Times New Roman" w:hAnsi="Times New Roman"/>
                <w:b/>
                <w:sz w:val="24"/>
                <w:szCs w:val="24"/>
                <w:lang w:eastAsia="tr-TR"/>
              </w:rPr>
              <w:t xml:space="preserve"> adresi</w:t>
            </w:r>
          </w:p>
        </w:tc>
        <w:tc>
          <w:tcPr>
            <w:tcW w:w="2431" w:type="dxa"/>
          </w:tcPr>
          <w:p w14:paraId="7F205DAB" w14:textId="77777777" w:rsidR="003E5643" w:rsidRPr="00FC17D9" w:rsidRDefault="003E5643" w:rsidP="003C58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tr-TR"/>
              </w:rPr>
            </w:pPr>
            <w:r w:rsidRPr="00FC17D9">
              <w:rPr>
                <w:rFonts w:ascii="Times New Roman" w:eastAsia="Times New Roman" w:hAnsi="Times New Roman"/>
                <w:b/>
                <w:sz w:val="24"/>
                <w:szCs w:val="24"/>
                <w:lang w:eastAsia="tr-TR"/>
              </w:rPr>
              <w:t>İmza</w:t>
            </w:r>
          </w:p>
        </w:tc>
      </w:tr>
      <w:tr w:rsidR="003E5643" w:rsidRPr="00FC17D9" w14:paraId="269B7488" w14:textId="77777777" w:rsidTr="003E5643">
        <w:trPr>
          <w:trHeight w:val="292"/>
          <w:jc w:val="center"/>
        </w:trPr>
        <w:tc>
          <w:tcPr>
            <w:tcW w:w="3404" w:type="dxa"/>
          </w:tcPr>
          <w:p w14:paraId="4B04D18F" w14:textId="77777777" w:rsidR="003E5643" w:rsidRPr="00FC17D9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</w:tc>
        <w:sdt>
          <w:sdtPr>
            <w:rPr>
              <w:rFonts w:ascii="Times New Roman" w:eastAsia="Times New Roman" w:hAnsi="Times New Roman"/>
              <w:sz w:val="24"/>
              <w:szCs w:val="24"/>
              <w:lang w:val="en-US" w:eastAsia="tr-TR"/>
            </w:rPr>
            <w:id w:val="-1131942670"/>
            <w:placeholder>
              <w:docPart w:val="DefaultPlaceholder_-1854013437"/>
            </w:placeholder>
            <w:showingPlcHdr/>
            <w:date>
              <w:dateFormat w:val="dd.MM.yyyy"/>
              <w:lid w:val="tr-TR"/>
              <w:storeMappedDataAs w:val="dateTime"/>
              <w:calendar w:val="gregorian"/>
            </w:date>
          </w:sdtPr>
          <w:sdtContent>
            <w:tc>
              <w:tcPr>
                <w:tcW w:w="1472" w:type="dxa"/>
              </w:tcPr>
              <w:p w14:paraId="12E8311F" w14:textId="4B4ADC46" w:rsidR="003E5643" w:rsidRPr="00FC17D9" w:rsidRDefault="003A2AC5" w:rsidP="003C58DD">
                <w:pPr>
                  <w:spacing w:after="0" w:line="240" w:lineRule="auto"/>
                  <w:jc w:val="both"/>
                  <w:rPr>
                    <w:rFonts w:ascii="Times New Roman" w:eastAsia="Times New Roman" w:hAnsi="Times New Roman"/>
                    <w:sz w:val="24"/>
                    <w:szCs w:val="24"/>
                    <w:lang w:val="en-US" w:eastAsia="tr-TR"/>
                  </w:rPr>
                </w:pPr>
                <w:r w:rsidRPr="003A2AC5">
                  <w:rPr>
                    <w:rStyle w:val="YerTutucuMetni"/>
                    <w:sz w:val="18"/>
                    <w:szCs w:val="18"/>
                  </w:rPr>
                  <w:t>Tarih girmek için tıklayın veya dokunun.</w:t>
                </w:r>
              </w:p>
            </w:tc>
          </w:sdtContent>
        </w:sdt>
        <w:tc>
          <w:tcPr>
            <w:tcW w:w="2547" w:type="dxa"/>
          </w:tcPr>
          <w:p w14:paraId="70B12164" w14:textId="77777777" w:rsidR="003E5643" w:rsidRPr="00FC17D9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  <w:p w14:paraId="565ADCD5" w14:textId="77777777" w:rsidR="003E5643" w:rsidRPr="00FC17D9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2431" w:type="dxa"/>
          </w:tcPr>
          <w:p w14:paraId="76D6B99B" w14:textId="77777777" w:rsidR="003E5643" w:rsidRPr="00FC17D9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</w:tc>
      </w:tr>
      <w:tr w:rsidR="003E5643" w:rsidRPr="00FC17D9" w14:paraId="55E52C46" w14:textId="77777777" w:rsidTr="003E5643">
        <w:trPr>
          <w:trHeight w:val="292"/>
          <w:jc w:val="center"/>
        </w:trPr>
        <w:tc>
          <w:tcPr>
            <w:tcW w:w="3404" w:type="dxa"/>
          </w:tcPr>
          <w:p w14:paraId="34D25DBF" w14:textId="77777777" w:rsidR="003E5643" w:rsidRPr="00FC17D9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</w:tc>
        <w:sdt>
          <w:sdtPr>
            <w:rPr>
              <w:rFonts w:ascii="Times New Roman" w:eastAsia="Times New Roman" w:hAnsi="Times New Roman"/>
              <w:sz w:val="24"/>
              <w:szCs w:val="24"/>
              <w:lang w:val="en-US" w:eastAsia="tr-TR"/>
            </w:rPr>
            <w:id w:val="-450246395"/>
            <w:placeholder>
              <w:docPart w:val="42BB50BD94F94F51A1D4064BAC9DE7BD"/>
            </w:placeholder>
            <w:showingPlcHdr/>
            <w:date>
              <w:dateFormat w:val="dd.MM.yyyy"/>
              <w:lid w:val="tr-TR"/>
              <w:storeMappedDataAs w:val="dateTime"/>
              <w:calendar w:val="gregorian"/>
            </w:date>
          </w:sdtPr>
          <w:sdtContent>
            <w:tc>
              <w:tcPr>
                <w:tcW w:w="1472" w:type="dxa"/>
              </w:tcPr>
              <w:p w14:paraId="05634826" w14:textId="1F14B9D0" w:rsidR="003E5643" w:rsidRPr="00FC17D9" w:rsidRDefault="003A2AC5" w:rsidP="003C58DD">
                <w:pPr>
                  <w:spacing w:after="0" w:line="240" w:lineRule="auto"/>
                  <w:jc w:val="both"/>
                  <w:rPr>
                    <w:rFonts w:ascii="Times New Roman" w:eastAsia="Times New Roman" w:hAnsi="Times New Roman"/>
                    <w:sz w:val="24"/>
                    <w:szCs w:val="24"/>
                    <w:lang w:val="en-US" w:eastAsia="tr-TR"/>
                  </w:rPr>
                </w:pPr>
                <w:r w:rsidRPr="003A2AC5">
                  <w:rPr>
                    <w:rStyle w:val="YerTutucuMetni"/>
                    <w:sz w:val="18"/>
                    <w:szCs w:val="18"/>
                  </w:rPr>
                  <w:t>Tarih girmek için tıklayın veya dokunun.</w:t>
                </w:r>
              </w:p>
            </w:tc>
          </w:sdtContent>
        </w:sdt>
        <w:tc>
          <w:tcPr>
            <w:tcW w:w="2547" w:type="dxa"/>
          </w:tcPr>
          <w:p w14:paraId="4CD39286" w14:textId="77777777" w:rsidR="003E5643" w:rsidRPr="00FC17D9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  <w:p w14:paraId="6BA90BC6" w14:textId="77777777" w:rsidR="003E5643" w:rsidRPr="00FC17D9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2431" w:type="dxa"/>
          </w:tcPr>
          <w:p w14:paraId="4F3596C0" w14:textId="77777777" w:rsidR="003E5643" w:rsidRPr="00FC17D9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</w:tc>
      </w:tr>
      <w:tr w:rsidR="003E5643" w:rsidRPr="00FC17D9" w14:paraId="2693C5C5" w14:textId="77777777" w:rsidTr="003E5643">
        <w:trPr>
          <w:trHeight w:val="292"/>
          <w:jc w:val="center"/>
        </w:trPr>
        <w:tc>
          <w:tcPr>
            <w:tcW w:w="3404" w:type="dxa"/>
          </w:tcPr>
          <w:p w14:paraId="53E0622E" w14:textId="77777777" w:rsidR="003E5643" w:rsidRPr="00FC17D9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</w:tc>
        <w:sdt>
          <w:sdtPr>
            <w:rPr>
              <w:rFonts w:ascii="Times New Roman" w:eastAsia="Times New Roman" w:hAnsi="Times New Roman"/>
              <w:sz w:val="24"/>
              <w:szCs w:val="24"/>
              <w:lang w:val="en-US" w:eastAsia="tr-TR"/>
            </w:rPr>
            <w:id w:val="-147905104"/>
            <w:placeholder>
              <w:docPart w:val="CB788D9B9F324652A2943EECFBED8819"/>
            </w:placeholder>
            <w:showingPlcHdr/>
            <w:date>
              <w:dateFormat w:val="dd.MM.yyyy"/>
              <w:lid w:val="tr-TR"/>
              <w:storeMappedDataAs w:val="dateTime"/>
              <w:calendar w:val="gregorian"/>
            </w:date>
          </w:sdtPr>
          <w:sdtContent>
            <w:tc>
              <w:tcPr>
                <w:tcW w:w="1472" w:type="dxa"/>
              </w:tcPr>
              <w:p w14:paraId="62235600" w14:textId="06D70355" w:rsidR="003E5643" w:rsidRPr="00FC17D9" w:rsidRDefault="003A2AC5" w:rsidP="003C58DD">
                <w:pPr>
                  <w:spacing w:after="0" w:line="240" w:lineRule="auto"/>
                  <w:jc w:val="both"/>
                  <w:rPr>
                    <w:rFonts w:ascii="Times New Roman" w:eastAsia="Times New Roman" w:hAnsi="Times New Roman"/>
                    <w:sz w:val="24"/>
                    <w:szCs w:val="24"/>
                    <w:lang w:val="en-US" w:eastAsia="tr-TR"/>
                  </w:rPr>
                </w:pPr>
                <w:r w:rsidRPr="003A2AC5">
                  <w:rPr>
                    <w:rStyle w:val="YerTutucuMetni"/>
                    <w:sz w:val="18"/>
                    <w:szCs w:val="18"/>
                  </w:rPr>
                  <w:t>Tarih girmek için tıklayın veya dokunun.</w:t>
                </w:r>
              </w:p>
            </w:tc>
          </w:sdtContent>
        </w:sdt>
        <w:tc>
          <w:tcPr>
            <w:tcW w:w="2547" w:type="dxa"/>
          </w:tcPr>
          <w:p w14:paraId="00A72F4C" w14:textId="77777777" w:rsidR="003E5643" w:rsidRPr="00FC17D9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  <w:p w14:paraId="28CE1C4D" w14:textId="77777777" w:rsidR="003E5643" w:rsidRPr="00FC17D9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2431" w:type="dxa"/>
          </w:tcPr>
          <w:p w14:paraId="06207777" w14:textId="77777777" w:rsidR="003E5643" w:rsidRPr="00FC17D9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</w:tc>
      </w:tr>
      <w:tr w:rsidR="003E5643" w:rsidRPr="00FC17D9" w14:paraId="210C28FA" w14:textId="77777777" w:rsidTr="003E5643">
        <w:trPr>
          <w:trHeight w:val="292"/>
          <w:jc w:val="center"/>
        </w:trPr>
        <w:tc>
          <w:tcPr>
            <w:tcW w:w="3404" w:type="dxa"/>
          </w:tcPr>
          <w:p w14:paraId="0E16D4DF" w14:textId="77777777" w:rsidR="003E5643" w:rsidRPr="00FC17D9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</w:tc>
        <w:sdt>
          <w:sdtPr>
            <w:rPr>
              <w:rFonts w:ascii="Times New Roman" w:eastAsia="Times New Roman" w:hAnsi="Times New Roman"/>
              <w:sz w:val="24"/>
              <w:szCs w:val="24"/>
              <w:lang w:val="en-US" w:eastAsia="tr-TR"/>
            </w:rPr>
            <w:id w:val="543262316"/>
            <w:placeholder>
              <w:docPart w:val="2561EC1C90B842E28CF825EE1FBB9F18"/>
            </w:placeholder>
            <w:showingPlcHdr/>
            <w:date>
              <w:dateFormat w:val="dd.MM.yyyy"/>
              <w:lid w:val="tr-TR"/>
              <w:storeMappedDataAs w:val="dateTime"/>
              <w:calendar w:val="gregorian"/>
            </w:date>
          </w:sdtPr>
          <w:sdtContent>
            <w:tc>
              <w:tcPr>
                <w:tcW w:w="1472" w:type="dxa"/>
              </w:tcPr>
              <w:p w14:paraId="1CF136FC" w14:textId="1B3EC7D1" w:rsidR="003E5643" w:rsidRPr="00FC17D9" w:rsidRDefault="003A2AC5" w:rsidP="003C58DD">
                <w:pPr>
                  <w:spacing w:after="0" w:line="240" w:lineRule="auto"/>
                  <w:jc w:val="both"/>
                  <w:rPr>
                    <w:rFonts w:ascii="Times New Roman" w:eastAsia="Times New Roman" w:hAnsi="Times New Roman"/>
                    <w:sz w:val="24"/>
                    <w:szCs w:val="24"/>
                    <w:lang w:val="en-US" w:eastAsia="tr-TR"/>
                  </w:rPr>
                </w:pPr>
                <w:r w:rsidRPr="003A2AC5">
                  <w:rPr>
                    <w:rStyle w:val="YerTutucuMetni"/>
                    <w:sz w:val="18"/>
                    <w:szCs w:val="18"/>
                  </w:rPr>
                  <w:t>Tarih girmek için tıklayın veya dokunun.</w:t>
                </w:r>
              </w:p>
            </w:tc>
          </w:sdtContent>
        </w:sdt>
        <w:tc>
          <w:tcPr>
            <w:tcW w:w="2547" w:type="dxa"/>
          </w:tcPr>
          <w:p w14:paraId="6CD713B5" w14:textId="77777777" w:rsidR="003E5643" w:rsidRPr="00FC17D9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  <w:p w14:paraId="121C0B1E" w14:textId="77777777" w:rsidR="003E5643" w:rsidRPr="00FC17D9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2431" w:type="dxa"/>
          </w:tcPr>
          <w:p w14:paraId="58E33F9C" w14:textId="77777777" w:rsidR="003E5643" w:rsidRPr="00FC17D9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</w:tc>
      </w:tr>
      <w:tr w:rsidR="003E5643" w:rsidRPr="00FC17D9" w14:paraId="067231AD" w14:textId="77777777" w:rsidTr="003E5643">
        <w:trPr>
          <w:trHeight w:val="305"/>
          <w:jc w:val="center"/>
        </w:trPr>
        <w:tc>
          <w:tcPr>
            <w:tcW w:w="3404" w:type="dxa"/>
          </w:tcPr>
          <w:p w14:paraId="6A8CC879" w14:textId="77777777" w:rsidR="003E5643" w:rsidRPr="00FC17D9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</w:tc>
        <w:sdt>
          <w:sdtPr>
            <w:rPr>
              <w:rFonts w:ascii="Times New Roman" w:eastAsia="Times New Roman" w:hAnsi="Times New Roman"/>
              <w:sz w:val="24"/>
              <w:szCs w:val="24"/>
              <w:lang w:val="en-US" w:eastAsia="tr-TR"/>
            </w:rPr>
            <w:id w:val="-48071676"/>
            <w:placeholder>
              <w:docPart w:val="387B66074E63485399C2ADBB15BF4793"/>
            </w:placeholder>
            <w:showingPlcHdr/>
            <w:date>
              <w:dateFormat w:val="dd.MM.yyyy"/>
              <w:lid w:val="tr-TR"/>
              <w:storeMappedDataAs w:val="dateTime"/>
              <w:calendar w:val="gregorian"/>
            </w:date>
          </w:sdtPr>
          <w:sdtContent>
            <w:tc>
              <w:tcPr>
                <w:tcW w:w="1472" w:type="dxa"/>
              </w:tcPr>
              <w:p w14:paraId="35F3B900" w14:textId="0988C78E" w:rsidR="003E5643" w:rsidRPr="00FC17D9" w:rsidRDefault="003A2AC5" w:rsidP="003C58DD">
                <w:pPr>
                  <w:spacing w:after="0" w:line="240" w:lineRule="auto"/>
                  <w:jc w:val="both"/>
                  <w:rPr>
                    <w:rFonts w:ascii="Times New Roman" w:eastAsia="Times New Roman" w:hAnsi="Times New Roman"/>
                    <w:sz w:val="24"/>
                    <w:szCs w:val="24"/>
                    <w:lang w:val="en-US" w:eastAsia="tr-TR"/>
                  </w:rPr>
                </w:pPr>
                <w:r w:rsidRPr="003A2AC5">
                  <w:rPr>
                    <w:rStyle w:val="YerTutucuMetni"/>
                    <w:sz w:val="18"/>
                    <w:szCs w:val="18"/>
                  </w:rPr>
                  <w:t>Tarih girmek için tıklayın veya dokunun.</w:t>
                </w:r>
              </w:p>
            </w:tc>
          </w:sdtContent>
        </w:sdt>
        <w:tc>
          <w:tcPr>
            <w:tcW w:w="2547" w:type="dxa"/>
          </w:tcPr>
          <w:p w14:paraId="620D162E" w14:textId="77777777" w:rsidR="003E5643" w:rsidRPr="00FC17D9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  <w:p w14:paraId="2B18D31B" w14:textId="77777777" w:rsidR="003E5643" w:rsidRPr="00FC17D9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2431" w:type="dxa"/>
          </w:tcPr>
          <w:p w14:paraId="726777F7" w14:textId="77777777" w:rsidR="003E5643" w:rsidRPr="00FC17D9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</w:tc>
      </w:tr>
      <w:tr w:rsidR="003E5643" w:rsidRPr="00FC17D9" w14:paraId="5F598E28" w14:textId="77777777" w:rsidTr="009839C5">
        <w:trPr>
          <w:trHeight w:val="305"/>
          <w:jc w:val="center"/>
        </w:trPr>
        <w:tc>
          <w:tcPr>
            <w:tcW w:w="3404" w:type="dxa"/>
          </w:tcPr>
          <w:p w14:paraId="65E85F89" w14:textId="5262CE04" w:rsidR="003E5643" w:rsidRPr="00491B2D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</w:pPr>
            <w:r w:rsidRPr="00491B2D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 xml:space="preserve">Sorumlu Yazar </w:t>
            </w:r>
            <w:r w:rsidR="00E35CCB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>C</w:t>
            </w:r>
            <w:r w:rsidRPr="00491B2D">
              <w:rPr>
                <w:rFonts w:ascii="Times New Roman" w:eastAsia="Times New Roman" w:hAnsi="Times New Roman"/>
                <w:sz w:val="24"/>
                <w:szCs w:val="24"/>
                <w:lang w:eastAsia="tr-TR"/>
              </w:rPr>
              <w:t>ep Telefonu</w:t>
            </w:r>
          </w:p>
        </w:tc>
        <w:tc>
          <w:tcPr>
            <w:tcW w:w="6450" w:type="dxa"/>
            <w:gridSpan w:val="3"/>
          </w:tcPr>
          <w:p w14:paraId="1EA5F29F" w14:textId="77777777" w:rsidR="003E5643" w:rsidRPr="00FC17D9" w:rsidRDefault="003E5643" w:rsidP="003C58DD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tr-TR"/>
              </w:rPr>
            </w:pPr>
          </w:p>
        </w:tc>
      </w:tr>
    </w:tbl>
    <w:permEnd w:id="1864632596"/>
    <w:p w14:paraId="09AF90EA" w14:textId="77777777" w:rsidR="00627876" w:rsidRPr="00893EBD" w:rsidRDefault="001D632C" w:rsidP="00893EBD">
      <w:pPr>
        <w:spacing w:after="0"/>
        <w:jc w:val="both"/>
        <w:rPr>
          <w:sz w:val="20"/>
          <w:szCs w:val="20"/>
        </w:rPr>
      </w:pPr>
      <w:r w:rsidRPr="00893EBD">
        <w:rPr>
          <w:rFonts w:ascii="Times New Roman" w:hAnsi="Times New Roman"/>
          <w:sz w:val="20"/>
          <w:szCs w:val="20"/>
        </w:rPr>
        <w:t>*</w:t>
      </w:r>
      <w:r w:rsidR="00297E49" w:rsidRPr="00893EBD">
        <w:rPr>
          <w:rFonts w:ascii="Times New Roman" w:hAnsi="Times New Roman"/>
          <w:sz w:val="20"/>
          <w:szCs w:val="20"/>
        </w:rPr>
        <w:t xml:space="preserve">Telif Hakkı Devir Sözleşmesi </w:t>
      </w:r>
      <w:r w:rsidRPr="00893EBD">
        <w:rPr>
          <w:rFonts w:ascii="Times New Roman" w:hAnsi="Times New Roman"/>
          <w:sz w:val="20"/>
          <w:szCs w:val="20"/>
        </w:rPr>
        <w:t xml:space="preserve">tüm yazarlar tarafından ıslak imza ile imzalandıktan sonra taranarak PDF formatında makale yükleme sırasında ilgili alana yüklenmesi gerekmektedir. </w:t>
      </w:r>
    </w:p>
    <w:sectPr w:rsidR="00627876" w:rsidRPr="00893EBD" w:rsidSect="003E5643">
      <w:pgSz w:w="11906" w:h="16838"/>
      <w:pgMar w:top="964" w:right="964" w:bottom="964" w:left="96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AF2800"/>
    <w:multiLevelType w:val="hybridMultilevel"/>
    <w:tmpl w:val="9342CC1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06712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+Zbh+jY+MxdmSFJ75ZBpLqG593QYyHtGYpTg1dVAdjDq22/iLVwFfJUtxdqKfr1teGaUBECK9DVlJEUHcBFU5A==" w:salt="YCv2GewMEYlneiJqTXtbmg==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MDQ3MLKwtDQxNTJU0lEKTi0uzszPAykwrAUAxDzLTCwAAAA="/>
  </w:docVars>
  <w:rsids>
    <w:rsidRoot w:val="00DE6801"/>
    <w:rsid w:val="00054A2D"/>
    <w:rsid w:val="001301D6"/>
    <w:rsid w:val="001D632C"/>
    <w:rsid w:val="00216F45"/>
    <w:rsid w:val="0027542D"/>
    <w:rsid w:val="002907F7"/>
    <w:rsid w:val="00297E49"/>
    <w:rsid w:val="002C1AA3"/>
    <w:rsid w:val="002C23AB"/>
    <w:rsid w:val="002D5314"/>
    <w:rsid w:val="003A2AC5"/>
    <w:rsid w:val="003E5643"/>
    <w:rsid w:val="003E76DB"/>
    <w:rsid w:val="003F422E"/>
    <w:rsid w:val="00410F50"/>
    <w:rsid w:val="0045029E"/>
    <w:rsid w:val="00491B2D"/>
    <w:rsid w:val="004B2008"/>
    <w:rsid w:val="004F03C6"/>
    <w:rsid w:val="0050117B"/>
    <w:rsid w:val="00627876"/>
    <w:rsid w:val="00787C13"/>
    <w:rsid w:val="00893EBD"/>
    <w:rsid w:val="0093358E"/>
    <w:rsid w:val="009534FA"/>
    <w:rsid w:val="00956DF3"/>
    <w:rsid w:val="00963E71"/>
    <w:rsid w:val="00982C9A"/>
    <w:rsid w:val="00A225CD"/>
    <w:rsid w:val="00AB6814"/>
    <w:rsid w:val="00B15B59"/>
    <w:rsid w:val="00B47364"/>
    <w:rsid w:val="00BD207D"/>
    <w:rsid w:val="00C7009D"/>
    <w:rsid w:val="00CB67B8"/>
    <w:rsid w:val="00D20CF0"/>
    <w:rsid w:val="00D72ACA"/>
    <w:rsid w:val="00DA767C"/>
    <w:rsid w:val="00DE6801"/>
    <w:rsid w:val="00E35CCB"/>
    <w:rsid w:val="00E907CE"/>
    <w:rsid w:val="00FF3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20D19E"/>
  <w15:docId w15:val="{7A8B6A96-332C-4669-A67B-557FBA2DD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6801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DE6801"/>
    <w:pPr>
      <w:ind w:left="720"/>
      <w:contextualSpacing/>
    </w:pPr>
  </w:style>
  <w:style w:type="table" w:styleId="TabloKlavuzu">
    <w:name w:val="Table Grid"/>
    <w:basedOn w:val="NormalTablo"/>
    <w:uiPriority w:val="59"/>
    <w:rsid w:val="00956D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3E76DB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3E76DB"/>
    <w:rPr>
      <w:rFonts w:eastAsiaTheme="minorEastAsia"/>
      <w:lang w:eastAsia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45029E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45029E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45029E"/>
    <w:rPr>
      <w:rFonts w:ascii="Calibri" w:eastAsia="Calibri" w:hAnsi="Calibri" w:cs="Times New Roman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5029E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5029E"/>
    <w:rPr>
      <w:rFonts w:ascii="Calibri" w:eastAsia="Calibri" w:hAnsi="Calibri" w:cs="Times New Roman"/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502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5029E"/>
    <w:rPr>
      <w:rFonts w:ascii="Segoe UI" w:eastAsia="Calibri" w:hAnsi="Segoe UI" w:cs="Segoe UI"/>
      <w:sz w:val="18"/>
      <w:szCs w:val="18"/>
    </w:rPr>
  </w:style>
  <w:style w:type="character" w:styleId="YerTutucuMetni">
    <w:name w:val="Placeholder Text"/>
    <w:basedOn w:val="VarsaylanParagrafYazTipi"/>
    <w:uiPriority w:val="99"/>
    <w:semiHidden/>
    <w:rsid w:val="003A2A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3EA8C9E-6687-4744-97AE-01631F1FBB0A}"/>
      </w:docPartPr>
      <w:docPartBody>
        <w:p w:rsidR="000A2CDD" w:rsidRDefault="00912BB2">
          <w:r w:rsidRPr="0034625D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42BB50BD94F94F51A1D4064BAC9DE7B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DEB910D-EA34-4DCF-A99F-91D915852CC9}"/>
      </w:docPartPr>
      <w:docPartBody>
        <w:p w:rsidR="000A2CDD" w:rsidRDefault="00912BB2" w:rsidP="00912BB2">
          <w:pPr>
            <w:pStyle w:val="42BB50BD94F94F51A1D4064BAC9DE7BD"/>
          </w:pPr>
          <w:r w:rsidRPr="0034625D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CB788D9B9F324652A2943EECFBED881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B18E644-FE50-4D54-9E59-212E13317DBE}"/>
      </w:docPartPr>
      <w:docPartBody>
        <w:p w:rsidR="000A2CDD" w:rsidRDefault="00912BB2" w:rsidP="00912BB2">
          <w:pPr>
            <w:pStyle w:val="CB788D9B9F324652A2943EECFBED8819"/>
          </w:pPr>
          <w:r w:rsidRPr="0034625D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2561EC1C90B842E28CF825EE1FBB9F1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2EE17B4-B00D-46C7-8EB6-E08BBB71EEA2}"/>
      </w:docPartPr>
      <w:docPartBody>
        <w:p w:rsidR="000A2CDD" w:rsidRDefault="00912BB2" w:rsidP="00912BB2">
          <w:pPr>
            <w:pStyle w:val="2561EC1C90B842E28CF825EE1FBB9F18"/>
          </w:pPr>
          <w:r w:rsidRPr="0034625D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387B66074E63485399C2ADBB15BF479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13EF6AB-3A44-4C69-9BD0-744E519E3223}"/>
      </w:docPartPr>
      <w:docPartBody>
        <w:p w:rsidR="000A2CDD" w:rsidRDefault="00912BB2" w:rsidP="00912BB2">
          <w:pPr>
            <w:pStyle w:val="387B66074E63485399C2ADBB15BF4793"/>
          </w:pPr>
          <w:r w:rsidRPr="0034625D">
            <w:rPr>
              <w:rStyle w:val="YerTutucuMetni"/>
            </w:rPr>
            <w:t>Tarih girmek için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2BB2"/>
    <w:rsid w:val="000A2CDD"/>
    <w:rsid w:val="00912BB2"/>
    <w:rsid w:val="00BB1AF4"/>
    <w:rsid w:val="00C21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912BB2"/>
    <w:rPr>
      <w:color w:val="808080"/>
    </w:rPr>
  </w:style>
  <w:style w:type="paragraph" w:customStyle="1" w:styleId="42BB50BD94F94F51A1D4064BAC9DE7BD">
    <w:name w:val="42BB50BD94F94F51A1D4064BAC9DE7BD"/>
    <w:rsid w:val="00912BB2"/>
  </w:style>
  <w:style w:type="paragraph" w:customStyle="1" w:styleId="CB788D9B9F324652A2943EECFBED8819">
    <w:name w:val="CB788D9B9F324652A2943EECFBED8819"/>
    <w:rsid w:val="00912BB2"/>
  </w:style>
  <w:style w:type="paragraph" w:customStyle="1" w:styleId="2561EC1C90B842E28CF825EE1FBB9F18">
    <w:name w:val="2561EC1C90B842E28CF825EE1FBB9F18"/>
    <w:rsid w:val="00912BB2"/>
  </w:style>
  <w:style w:type="paragraph" w:customStyle="1" w:styleId="387B66074E63485399C2ADBB15BF4793">
    <w:name w:val="387B66074E63485399C2ADBB15BF4793"/>
    <w:rsid w:val="00912BB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73</Words>
  <Characters>1560</Characters>
  <Application>Microsoft Office Word</Application>
  <DocSecurity>8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vtap TIRINK;fbed@igdir.edu.tr</dc:creator>
  <cp:lastModifiedBy>kullanıcı</cp:lastModifiedBy>
  <cp:revision>12</cp:revision>
  <dcterms:created xsi:type="dcterms:W3CDTF">2020-09-29T09:10:00Z</dcterms:created>
  <dcterms:modified xsi:type="dcterms:W3CDTF">2022-12-10T16:43:00Z</dcterms:modified>
</cp:coreProperties>
</file>